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A92D6F" w:rsidRDefault="00F37726">
      <w:pPr>
        <w:spacing w:before="240" w:after="240"/>
      </w:pPr>
      <w:r>
        <w:t>SculpSure vs. CoolSculpting.Article.Metro Laser.KA</w:t>
      </w:r>
    </w:p>
    <w:p w14:paraId="00000002" w14:textId="77777777" w:rsidR="00A92D6F" w:rsidRDefault="00F37726">
      <w:pPr>
        <w:spacing w:before="240" w:after="240"/>
      </w:pPr>
      <w:r>
        <w:t>/SculpSure vs CoolSculpting</w:t>
      </w:r>
    </w:p>
    <w:p w14:paraId="00000003" w14:textId="77777777" w:rsidR="00A92D6F" w:rsidRDefault="00F37726">
      <w:pPr>
        <w:spacing w:before="240" w:after="240"/>
      </w:pPr>
      <w:r>
        <w:t>KW SculpSure</w:t>
      </w:r>
    </w:p>
    <w:p w14:paraId="00000004" w14:textId="494C2973" w:rsidR="00A92D6F" w:rsidRDefault="00F37726">
      <w:pPr>
        <w:spacing w:before="240" w:after="240"/>
      </w:pPr>
      <w:r>
        <w:t>Meta: It’s essential</w:t>
      </w:r>
      <w:r>
        <w:t xml:space="preserve"> to know the difference between fat reduction methods CoolSculpting and SculpSure. Learn which popular non-invasive treatment is proper</w:t>
      </w:r>
      <w:r>
        <w:t xml:space="preserve"> for you.</w:t>
      </w:r>
    </w:p>
    <w:p w14:paraId="00000005" w14:textId="77777777" w:rsidR="00A92D6F" w:rsidRDefault="00F37726">
      <w:pPr>
        <w:spacing w:before="240" w:after="240"/>
      </w:pPr>
      <w:r>
        <w:t>CoolSculpting vs. SculpSure | Understanding Body Contouring</w:t>
      </w:r>
    </w:p>
    <w:p w14:paraId="00000006" w14:textId="77777777" w:rsidR="00A92D6F" w:rsidRDefault="00F37726">
      <w:pPr>
        <w:spacing w:before="240" w:after="240"/>
      </w:pPr>
      <w:r>
        <w:t xml:space="preserve">CoolSculpting and SculpSure are </w:t>
      </w:r>
      <w:r>
        <w:t>the top non-invasive body contouring treatments that provide fat reduction without painful surgery. Millions of patients turn to these fat reduction methods as a safe, non-surgical alternative to liposuction. Both treatments non-invasively address belly fa</w:t>
      </w:r>
      <w:r>
        <w:t>t, love handle fat, thigh fat, double chins, and more. While CoolSculpting and SculpSure are both safe and effective, they employ different energies and technologies to reduce fat cells. Read on to learn the differences between the two methods and determin</w:t>
      </w:r>
      <w:r>
        <w:t>e which is best for you.</w:t>
      </w:r>
    </w:p>
    <w:p w14:paraId="00000007" w14:textId="77777777" w:rsidR="00A92D6F" w:rsidRDefault="00F37726">
      <w:pPr>
        <w:spacing w:before="240" w:after="240"/>
      </w:pPr>
      <w:r>
        <w:t>How Do SculpSure and CoolSculpting Work?</w:t>
      </w:r>
    </w:p>
    <w:p w14:paraId="105F45A0" w14:textId="77777777" w:rsidR="00F37726" w:rsidRDefault="00F37726">
      <w:pPr>
        <w:spacing w:before="240" w:after="240"/>
      </w:pPr>
      <w:r>
        <w:t>Both</w:t>
      </w:r>
      <w:r>
        <w:t xml:space="preserve"> treatments induce lipolysis or fat cell destruction and removal. However, they use different mechanisms to eliminate fat cells. </w:t>
      </w:r>
    </w:p>
    <w:p w14:paraId="00000008" w14:textId="6554E161" w:rsidR="00A92D6F" w:rsidRDefault="00F37726">
      <w:pPr>
        <w:spacing w:before="240" w:after="240"/>
      </w:pPr>
      <w:r>
        <w:t xml:space="preserve">SculpSure uses advanced laser technology to melt </w:t>
      </w:r>
      <w:r>
        <w:t xml:space="preserve">fat cells, while </w:t>
      </w:r>
      <w:r w:rsidRPr="00F37726">
        <w:rPr>
          <w:u w:val="single"/>
        </w:rPr>
        <w:t>CoolSculpting uses advanced cooling technology</w:t>
      </w:r>
      <w:r>
        <w:t>. Both methods successfully remove fat cells because those cells are vulnerable to extreme temperatures. The warmer temperatures of SculpSure cause the fat cells to melt. For CoolSculpting, the</w:t>
      </w:r>
      <w:r>
        <w:t xml:space="preserve"> colder temperatures cause the </w:t>
      </w:r>
      <w:r w:rsidRPr="00F37726">
        <w:rPr>
          <w:u w:val="single"/>
        </w:rPr>
        <w:t>fat cells to freeze</w:t>
      </w:r>
      <w:r>
        <w:t xml:space="preserve">. After the fat cells are damaged, a natural immune response triggers to remove the dead cells from the body. Both SculpSure and CoolSculpting provide </w:t>
      </w:r>
      <w:r w:rsidRPr="00F37726">
        <w:rPr>
          <w:u w:val="single"/>
        </w:rPr>
        <w:t>long-lasting fat reduction</w:t>
      </w:r>
      <w:r>
        <w:t>. O</w:t>
      </w:r>
      <w:r>
        <w:t>nce the fat cells a</w:t>
      </w:r>
      <w:r>
        <w:t>re removed from the body, they can never regrow or re-expand.</w:t>
      </w:r>
    </w:p>
    <w:p w14:paraId="00000009" w14:textId="50F72736" w:rsidR="00A92D6F" w:rsidRDefault="00F37726">
      <w:pPr>
        <w:spacing w:before="240" w:after="240"/>
      </w:pPr>
      <w:r>
        <w:t>Comparing the Two</w:t>
      </w:r>
    </w:p>
    <w:p w14:paraId="0000000B" w14:textId="024CF8FD" w:rsidR="00A92D6F" w:rsidRDefault="00F37726" w:rsidP="00F37726">
      <w:pPr>
        <w:spacing w:before="240" w:after="240"/>
      </w:pPr>
      <w:r>
        <w:t xml:space="preserve">It can be challenging to determine which fat reduction treatment will be the best for your body and needs with so many similarities. SculpSure represents </w:t>
      </w:r>
      <w:r>
        <w:t>the latest technology in non-invasive body contouring.</w:t>
      </w:r>
      <w:r>
        <w:t xml:space="preserve"> In 2016, it was cleared by the FDA. CoolSculpting was cleared in 2010. Therefore, the fat freezing treatment has a long track record and studies that prove its lasting results.</w:t>
      </w:r>
    </w:p>
    <w:p w14:paraId="0000000C" w14:textId="52DD6452" w:rsidR="00A92D6F" w:rsidRDefault="00F37726">
      <w:pPr>
        <w:spacing w:before="240" w:after="240"/>
      </w:pPr>
      <w:r>
        <w:t>T</w:t>
      </w:r>
      <w:r>
        <w:t xml:space="preserve">reatment Areas: SculpSure </w:t>
      </w:r>
      <w:r>
        <w:t>treats</w:t>
      </w:r>
      <w:r>
        <w:t xml:space="preserve"> up to 4 different areas on the body at one time. CoolSculpting</w:t>
      </w:r>
      <w:r>
        <w:t xml:space="preserve"> treats</w:t>
      </w:r>
      <w:r>
        <w:t xml:space="preserve"> one ar</w:t>
      </w:r>
      <w:r>
        <w:t xml:space="preserve">ea at a time. SculpSure applicators are flat. They are ideal for patients with even fat distribution. CoolSculpting applicators are curved and suction to the body. This makes CoolSculpting ideal for targeting </w:t>
      </w:r>
      <w:r w:rsidRPr="00F37726">
        <w:rPr>
          <w:u w:val="single"/>
        </w:rPr>
        <w:t>isolated bulges of fat.</w:t>
      </w:r>
      <w:r>
        <w:t xml:space="preserve"> </w:t>
      </w:r>
    </w:p>
    <w:p w14:paraId="0000000D" w14:textId="24B0CE51" w:rsidR="00A92D6F" w:rsidRDefault="00F37726">
      <w:pPr>
        <w:spacing w:before="240" w:after="240"/>
      </w:pPr>
      <w:r>
        <w:lastRenderedPageBreak/>
        <w:t xml:space="preserve">Treatment Times: </w:t>
      </w:r>
      <w:r>
        <w:t>SculpSure takes just 25-minutes. CoolSculpting takes 35 minutes per treatment for most applicators. Both treatments are known as</w:t>
      </w:r>
      <w:r>
        <w:t xml:space="preserve"> “lunchtime lipo.”</w:t>
      </w:r>
    </w:p>
    <w:p w14:paraId="680FBE23" w14:textId="77777777" w:rsidR="00F37726" w:rsidRDefault="00F37726">
      <w:pPr>
        <w:spacing w:before="240" w:after="240"/>
      </w:pPr>
      <w:r>
        <w:t>Side Effects: SculpSure treatment incorporates a fl</w:t>
      </w:r>
      <w:r>
        <w:t xml:space="preserve">at applicator that does not require suction. CoolSculpting applicators, on the other hand, use a vacuum mechanism to attach the applicator to the treatment area. This makes cooling cycles a bit less comfortable. </w:t>
      </w:r>
    </w:p>
    <w:p w14:paraId="0000000E" w14:textId="6716A61A" w:rsidR="00A92D6F" w:rsidRDefault="00F37726">
      <w:pPr>
        <w:spacing w:before="240" w:after="240"/>
      </w:pPr>
      <w:r>
        <w:t xml:space="preserve">The suction applicators can also leave mild and temporary side effects in the treatment area like swelling, redness, or bruising. </w:t>
      </w:r>
      <w:r w:rsidRPr="00F37726">
        <w:rPr>
          <w:u w:val="single"/>
        </w:rPr>
        <w:t>Learn more about CoolSculpting’s side effects.</w:t>
      </w:r>
    </w:p>
    <w:p w14:paraId="00000011" w14:textId="240BC857" w:rsidR="00A92D6F" w:rsidRDefault="00F37726">
      <w:pPr>
        <w:spacing w:before="240" w:after="240"/>
      </w:pPr>
      <w:r>
        <w:t>CoolSculpting Trea</w:t>
      </w:r>
      <w:r>
        <w:t>tments Near Me</w:t>
      </w:r>
    </w:p>
    <w:p w14:paraId="00000012" w14:textId="6AEF1B98" w:rsidR="00A92D6F" w:rsidRDefault="00F37726">
      <w:pPr>
        <w:spacing w:before="240" w:after="240"/>
      </w:pPr>
      <w:r>
        <w:t xml:space="preserve">If you want to learn more about body contouring and discover which fat reduction treatment is best suited to your body and aesthetic goals, </w:t>
      </w:r>
      <w:r>
        <w:t>contact Metro Laser. We are a premier provider of CoolSculpting</w:t>
      </w:r>
      <w:r>
        <w:t xml:space="preserve"> in </w:t>
      </w:r>
      <w:r>
        <w:t>the Plymouth Meeting area. Call us at 215-735-2737 to schedule your free consultation and learn how SculpSure can painlessly reduce fat in</w:t>
      </w:r>
      <w:r>
        <w:t xml:space="preserve"> all of your problem areas.</w:t>
      </w:r>
    </w:p>
    <w:p w14:paraId="00000013" w14:textId="77777777" w:rsidR="00A92D6F" w:rsidRDefault="00A92D6F"/>
    <w:sectPr w:rsidR="00A92D6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0NDM0NjAwNjYxMzFT0lEKTi0uzszPAykwrAUAjenvICwAAAA="/>
  </w:docVars>
  <w:rsids>
    <w:rsidRoot w:val="00A92D6F"/>
    <w:rsid w:val="00A92D6F"/>
    <w:rsid w:val="00F377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64C70"/>
  <w15:docId w15:val="{237D6BD2-9BB3-41A4-A813-3FB02ABC0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12</Words>
  <Characters>2925</Characters>
  <Application>Microsoft Office Word</Application>
  <DocSecurity>0</DocSecurity>
  <Lines>24</Lines>
  <Paragraphs>6</Paragraphs>
  <ScaleCrop>false</ScaleCrop>
  <Company/>
  <LinksUpToDate>false</LinksUpToDate>
  <CharactersWithSpaces>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4-29T18:55:00Z</dcterms:created>
  <dcterms:modified xsi:type="dcterms:W3CDTF">2021-04-29T19:03:00Z</dcterms:modified>
</cp:coreProperties>
</file>